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057F" w14:textId="30578F91" w:rsidR="000106E9" w:rsidRPr="009B0F2B" w:rsidRDefault="00083E9C" w:rsidP="000106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Additional file 1</w:t>
      </w:r>
      <w:r w:rsidR="002A183D" w:rsidRPr="009B0F2B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Concentration of the </w:t>
      </w:r>
      <w:r w:rsidR="000276E2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soil microorganism </w:t>
      </w:r>
      <w:r w:rsidR="00E1187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in the </w:t>
      </w:r>
      <w:r w:rsidR="005F419D" w:rsidRPr="009B0F2B">
        <w:rPr>
          <w:rFonts w:ascii="Times New Roman" w:hAnsi="Times New Roman" w:cs="Times New Roman"/>
          <w:sz w:val="24"/>
          <w:szCs w:val="24"/>
          <w:lang w:val="en-GB"/>
        </w:rPr>
        <w:t>simplified soil microcosm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645AA49" w14:textId="77777777" w:rsidR="000106E9" w:rsidRPr="009B0F2B" w:rsidRDefault="000106E9" w:rsidP="000106E9">
      <w:pPr>
        <w:spacing w:after="0" w:line="240" w:lineRule="auto"/>
        <w:rPr>
          <w:rFonts w:ascii="Times New Roman" w:hAnsi="Times New Roman" w:cs="Times New Roman"/>
          <w:lang w:val="en-GB"/>
        </w:rPr>
      </w:pPr>
    </w:p>
    <w:tbl>
      <w:tblPr>
        <w:tblStyle w:val="Grigliatabella"/>
        <w:tblW w:w="10348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1246"/>
        <w:gridCol w:w="1246"/>
        <w:gridCol w:w="2126"/>
        <w:gridCol w:w="1477"/>
      </w:tblGrid>
      <w:tr w:rsidR="00D10FAA" w:rsidRPr="00A8274D" w14:paraId="559F4BDE" w14:textId="77777777" w:rsidTr="00251E22"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14:paraId="79A2817E" w14:textId="77777777" w:rsidR="00D10FAA" w:rsidRPr="009B0F2B" w:rsidRDefault="00D10FAA" w:rsidP="00E574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9B0F2B">
              <w:rPr>
                <w:rFonts w:ascii="Times New Roman" w:hAnsi="Times New Roman" w:cs="Times New Roman"/>
                <w:b/>
                <w:lang w:val="en-GB"/>
              </w:rPr>
              <w:t>Microbial strain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</w:tcPr>
          <w:p w14:paraId="7D8B5942" w14:textId="58002F7F" w:rsidR="00D10FAA" w:rsidRPr="009B0F2B" w:rsidRDefault="00D10FAA" w:rsidP="00D10FAA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b/>
                <w:lang w:val="en-GB"/>
              </w:rPr>
              <w:t>Type</w:t>
            </w:r>
            <w:r w:rsidRPr="009B0F2B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</w:tcPr>
          <w:p w14:paraId="6A4EA9D8" w14:textId="4E41B39C" w:rsidR="00D10FAA" w:rsidRPr="009B0F2B" w:rsidRDefault="00D10FAA" w:rsidP="00E5746D">
            <w:pPr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b/>
                <w:lang w:val="en-GB"/>
              </w:rPr>
              <w:t>Medium</w:t>
            </w:r>
            <w:r w:rsidRPr="009B0F2B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36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D6B309" w14:textId="034F5527" w:rsidR="00D10FAA" w:rsidRPr="009B0F2B" w:rsidRDefault="00D10FAA" w:rsidP="00251E22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B0F2B">
              <w:rPr>
                <w:rFonts w:ascii="Times New Roman" w:hAnsi="Times New Roman" w:cs="Times New Roman"/>
                <w:b/>
                <w:lang w:val="en-GB"/>
              </w:rPr>
              <w:t xml:space="preserve">Concentration in the </w:t>
            </w:r>
            <w:r w:rsidR="005F419D" w:rsidRPr="009B0F2B">
              <w:rPr>
                <w:rFonts w:ascii="Times New Roman" w:hAnsi="Times New Roman" w:cs="Times New Roman"/>
                <w:b/>
                <w:lang w:val="en-GB"/>
              </w:rPr>
              <w:t>simplified soil microcosm</w:t>
            </w:r>
            <w:r w:rsidRPr="009B0F2B">
              <w:rPr>
                <w:rFonts w:ascii="Times New Roman" w:hAnsi="Times New Roman" w:cs="Times New Roman"/>
                <w:b/>
                <w:lang w:val="en-GB"/>
              </w:rPr>
              <w:t xml:space="preserve"> (</w:t>
            </w:r>
            <w:proofErr w:type="spellStart"/>
            <w:r w:rsidRPr="009B0F2B">
              <w:rPr>
                <w:rFonts w:ascii="Times New Roman" w:hAnsi="Times New Roman" w:cs="Times New Roman"/>
                <w:b/>
                <w:lang w:val="en-GB"/>
              </w:rPr>
              <w:t>CFU</w:t>
            </w:r>
            <w:r w:rsidR="000E07F1">
              <w:rPr>
                <w:rFonts w:ascii="Times New Roman" w:hAnsi="Times New Roman" w:cs="Times New Roman"/>
                <w:b/>
                <w:lang w:val="en-GB"/>
              </w:rPr>
              <w:t>s</w:t>
            </w:r>
            <w:proofErr w:type="spellEnd"/>
            <w:r w:rsidRPr="009B0F2B">
              <w:rPr>
                <w:rFonts w:ascii="Times New Roman" w:hAnsi="Times New Roman" w:cs="Times New Roman"/>
                <w:b/>
                <w:lang w:val="en-GB"/>
              </w:rPr>
              <w:t xml:space="preserve"> g</w:t>
            </w:r>
            <w:r w:rsidRPr="009B0F2B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-1</w:t>
            </w:r>
            <w:r w:rsidRPr="009B0F2B">
              <w:rPr>
                <w:rFonts w:ascii="Times New Roman" w:hAnsi="Times New Roman" w:cs="Times New Roman"/>
                <w:b/>
                <w:lang w:val="en-GB"/>
              </w:rPr>
              <w:t>)</w:t>
            </w:r>
            <w:r w:rsidR="003514A0" w:rsidRPr="009B0F2B">
              <w:rPr>
                <w:rFonts w:ascii="Times New Roman" w:hAnsi="Times New Roman" w:cs="Times New Roman"/>
                <w:b/>
                <w:vertAlign w:val="superscript"/>
                <w:lang w:val="en-GB"/>
              </w:rPr>
              <w:t>c</w:t>
            </w:r>
          </w:p>
        </w:tc>
      </w:tr>
      <w:tr w:rsidR="00D10FAA" w:rsidRPr="009B0F2B" w14:paraId="322541C1" w14:textId="77777777" w:rsidTr="00251E22">
        <w:tc>
          <w:tcPr>
            <w:tcW w:w="4253" w:type="dxa"/>
            <w:tcBorders>
              <w:top w:val="single" w:sz="4" w:space="0" w:color="auto"/>
            </w:tcBorders>
          </w:tcPr>
          <w:p w14:paraId="5B2E5731" w14:textId="23F65821" w:rsidR="00D10FAA" w:rsidRPr="009B0F2B" w:rsidRDefault="00D10FAA" w:rsidP="00A66273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Azorhizobium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caulinodans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ORS 571</w:t>
            </w: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345CF462" w14:textId="56843D9C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B</w:t>
            </w: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1BD3E0F3" w14:textId="65EC4697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LB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A697E34" w14:textId="4D252A5D" w:rsidR="00D10FAA" w:rsidRPr="009B0F2B" w:rsidRDefault="00D10FAA" w:rsidP="000771AD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1.31 ±</w:t>
            </w:r>
          </w:p>
        </w:tc>
        <w:tc>
          <w:tcPr>
            <w:tcW w:w="1477" w:type="dxa"/>
            <w:tcBorders>
              <w:top w:val="single" w:sz="4" w:space="0" w:color="auto"/>
            </w:tcBorders>
          </w:tcPr>
          <w:p w14:paraId="2C1B6603" w14:textId="08E826CD" w:rsidR="00D10FAA" w:rsidRPr="009B0F2B" w:rsidRDefault="00D10FAA" w:rsidP="003E1648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0771AD" w:rsidRPr="009B0F2B">
              <w:rPr>
                <w:rFonts w:ascii="Times New Roman" w:hAnsi="Times New Roman" w:cs="Times New Roman"/>
                <w:lang w:val="en-GB"/>
              </w:rPr>
              <w:t>04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</w:p>
        </w:tc>
      </w:tr>
      <w:tr w:rsidR="00D10FAA" w:rsidRPr="009B0F2B" w14:paraId="6E441AC6" w14:textId="77777777" w:rsidTr="00251E22">
        <w:tc>
          <w:tcPr>
            <w:tcW w:w="4253" w:type="dxa"/>
          </w:tcPr>
          <w:p w14:paraId="5A585996" w14:textId="77777777" w:rsidR="00D10FAA" w:rsidRPr="009B0F2B" w:rsidRDefault="00D10FAA" w:rsidP="00A66273">
            <w:pPr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>Bacillus subtilis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 subsp.</w:t>
            </w: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subtilis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 168</w:t>
            </w:r>
          </w:p>
        </w:tc>
        <w:tc>
          <w:tcPr>
            <w:tcW w:w="1246" w:type="dxa"/>
          </w:tcPr>
          <w:p w14:paraId="54493193" w14:textId="6AD65DD8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B</w:t>
            </w:r>
          </w:p>
        </w:tc>
        <w:tc>
          <w:tcPr>
            <w:tcW w:w="1246" w:type="dxa"/>
          </w:tcPr>
          <w:p w14:paraId="0A71AC7B" w14:textId="6D183229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LB</w:t>
            </w:r>
          </w:p>
        </w:tc>
        <w:tc>
          <w:tcPr>
            <w:tcW w:w="2126" w:type="dxa"/>
          </w:tcPr>
          <w:p w14:paraId="45F2AE1E" w14:textId="29A987C7" w:rsidR="00D10FAA" w:rsidRPr="009B0F2B" w:rsidRDefault="000771AD" w:rsidP="000771AD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2.07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±</w:t>
            </w:r>
          </w:p>
        </w:tc>
        <w:tc>
          <w:tcPr>
            <w:tcW w:w="1477" w:type="dxa"/>
          </w:tcPr>
          <w:p w14:paraId="0A0EA106" w14:textId="50A16E6C" w:rsidR="00D10FAA" w:rsidRPr="009B0F2B" w:rsidRDefault="000771AD" w:rsidP="000771AD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47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5</w:t>
            </w:r>
          </w:p>
        </w:tc>
      </w:tr>
      <w:tr w:rsidR="00D10FAA" w:rsidRPr="009B0F2B" w14:paraId="127CFEAC" w14:textId="77777777" w:rsidTr="00251E22">
        <w:tc>
          <w:tcPr>
            <w:tcW w:w="4253" w:type="dxa"/>
          </w:tcPr>
          <w:p w14:paraId="45C41597" w14:textId="77777777" w:rsidR="00D10FAA" w:rsidRPr="009B0F2B" w:rsidRDefault="00D10FAA" w:rsidP="00A66273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Cupriavidus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metallidurans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CH34</w:t>
            </w:r>
            <w:proofErr w:type="spellEnd"/>
          </w:p>
        </w:tc>
        <w:tc>
          <w:tcPr>
            <w:tcW w:w="1246" w:type="dxa"/>
          </w:tcPr>
          <w:p w14:paraId="6B140373" w14:textId="3CB098B3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B</w:t>
            </w:r>
          </w:p>
        </w:tc>
        <w:tc>
          <w:tcPr>
            <w:tcW w:w="1246" w:type="dxa"/>
          </w:tcPr>
          <w:p w14:paraId="0E7D1ED8" w14:textId="16FFB6C9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LB</w:t>
            </w:r>
          </w:p>
        </w:tc>
        <w:tc>
          <w:tcPr>
            <w:tcW w:w="2126" w:type="dxa"/>
          </w:tcPr>
          <w:p w14:paraId="711507E7" w14:textId="28C8B9C8" w:rsidR="00D10FAA" w:rsidRPr="009B0F2B" w:rsidRDefault="00D10FAA" w:rsidP="000771AD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1.98 ±</w:t>
            </w:r>
          </w:p>
        </w:tc>
        <w:tc>
          <w:tcPr>
            <w:tcW w:w="1477" w:type="dxa"/>
          </w:tcPr>
          <w:p w14:paraId="4EDD150A" w14:textId="2C830F33" w:rsidR="00D10FAA" w:rsidRPr="009B0F2B" w:rsidRDefault="000771AD" w:rsidP="000771AD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02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</w:p>
        </w:tc>
      </w:tr>
      <w:tr w:rsidR="00D10FAA" w:rsidRPr="009B0F2B" w14:paraId="109D55CA" w14:textId="77777777" w:rsidTr="00251E22">
        <w:tc>
          <w:tcPr>
            <w:tcW w:w="4253" w:type="dxa"/>
            <w:tcBorders>
              <w:bottom w:val="single" w:sz="4" w:space="0" w:color="auto"/>
            </w:tcBorders>
          </w:tcPr>
          <w:p w14:paraId="6042BE63" w14:textId="77777777" w:rsidR="00D10FAA" w:rsidRPr="009B0F2B" w:rsidRDefault="00D10FAA" w:rsidP="00A66273">
            <w:pPr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Pseudomonas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protegens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Pf-5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0661CA01" w14:textId="4B01CA31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B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7B8EB4C0" w14:textId="79D54916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LB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CB93352" w14:textId="45D7C497" w:rsidR="00D10FAA" w:rsidRPr="009B0F2B" w:rsidRDefault="002E3BF7" w:rsidP="00D33BA8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2.2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7</w:t>
            </w:r>
            <w:r w:rsidR="000771AD"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±</w:t>
            </w:r>
          </w:p>
        </w:tc>
        <w:tc>
          <w:tcPr>
            <w:tcW w:w="1477" w:type="dxa"/>
            <w:tcBorders>
              <w:bottom w:val="single" w:sz="4" w:space="0" w:color="auto"/>
            </w:tcBorders>
          </w:tcPr>
          <w:p w14:paraId="57F29725" w14:textId="17E02914" w:rsidR="00D10FAA" w:rsidRPr="009B0F2B" w:rsidRDefault="000771AD" w:rsidP="000771AD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3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3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7</w:t>
            </w:r>
          </w:p>
        </w:tc>
      </w:tr>
      <w:tr w:rsidR="00D10FAA" w:rsidRPr="009B0F2B" w14:paraId="5DBD39AE" w14:textId="77777777" w:rsidTr="00251E22">
        <w:tc>
          <w:tcPr>
            <w:tcW w:w="4253" w:type="dxa"/>
            <w:tcBorders>
              <w:top w:val="single" w:sz="4" w:space="0" w:color="auto"/>
            </w:tcBorders>
          </w:tcPr>
          <w:p w14:paraId="7EF0D6B5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Debaryomyces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hansenii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CBS767</w:t>
            </w:r>
            <w:proofErr w:type="spellEnd"/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43FCE180" w14:textId="00E0DE08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7869E406" w14:textId="708F4953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15DA734" w14:textId="469993F7" w:rsidR="00D10FAA" w:rsidRPr="009B0F2B" w:rsidRDefault="00D10FAA" w:rsidP="00D33BA8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6.00 ±</w:t>
            </w:r>
          </w:p>
        </w:tc>
        <w:tc>
          <w:tcPr>
            <w:tcW w:w="1477" w:type="dxa"/>
            <w:tcBorders>
              <w:top w:val="single" w:sz="4" w:space="0" w:color="auto"/>
            </w:tcBorders>
          </w:tcPr>
          <w:p w14:paraId="50E43474" w14:textId="5AE21E21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10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5</w:t>
            </w:r>
          </w:p>
        </w:tc>
      </w:tr>
      <w:tr w:rsidR="00D10FAA" w:rsidRPr="009B0F2B" w14:paraId="018C8970" w14:textId="77777777" w:rsidTr="00251E22">
        <w:tc>
          <w:tcPr>
            <w:tcW w:w="4253" w:type="dxa"/>
          </w:tcPr>
          <w:p w14:paraId="3F5AA57F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Pichia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stipitis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CBS 6054</w:t>
            </w:r>
          </w:p>
        </w:tc>
        <w:tc>
          <w:tcPr>
            <w:tcW w:w="1246" w:type="dxa"/>
          </w:tcPr>
          <w:p w14:paraId="279C830A" w14:textId="4DB286FD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246" w:type="dxa"/>
          </w:tcPr>
          <w:p w14:paraId="138BD873" w14:textId="5763B827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</w:tcPr>
          <w:p w14:paraId="76FB690C" w14:textId="00F44515" w:rsidR="00D10FAA" w:rsidRPr="009B0F2B" w:rsidRDefault="00D10FAA" w:rsidP="00ED4D0E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2.47 ±</w:t>
            </w:r>
          </w:p>
        </w:tc>
        <w:tc>
          <w:tcPr>
            <w:tcW w:w="1477" w:type="dxa"/>
          </w:tcPr>
          <w:p w14:paraId="25F9F72F" w14:textId="0B0AB628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5</w:t>
            </w:r>
            <w:r w:rsidRPr="009B0F2B">
              <w:rPr>
                <w:rFonts w:ascii="Times New Roman" w:hAnsi="Times New Roman" w:cs="Times New Roman"/>
                <w:lang w:val="en-GB"/>
              </w:rPr>
              <w:t>5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7469EEEB" w14:textId="77777777" w:rsidTr="00251E22">
        <w:tc>
          <w:tcPr>
            <w:tcW w:w="4253" w:type="dxa"/>
          </w:tcPr>
          <w:p w14:paraId="07814C7B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>Saccharomyces cerevisiae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S288c</w:t>
            </w:r>
            <w:proofErr w:type="spellEnd"/>
          </w:p>
        </w:tc>
        <w:tc>
          <w:tcPr>
            <w:tcW w:w="1246" w:type="dxa"/>
          </w:tcPr>
          <w:p w14:paraId="7389EA9C" w14:textId="54F16696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246" w:type="dxa"/>
          </w:tcPr>
          <w:p w14:paraId="065FC668" w14:textId="3A5BEC6D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</w:tcPr>
          <w:p w14:paraId="234B39D8" w14:textId="12E3799B" w:rsidR="00D10FAA" w:rsidRPr="009B0F2B" w:rsidRDefault="00D10FAA" w:rsidP="00D33BA8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6.27</w:t>
            </w:r>
            <w:r w:rsidR="00ED4D0E"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9B0F2B">
              <w:rPr>
                <w:rFonts w:ascii="Times New Roman" w:hAnsi="Times New Roman" w:cs="Times New Roman"/>
                <w:lang w:val="en-GB"/>
              </w:rPr>
              <w:t>±</w:t>
            </w:r>
          </w:p>
        </w:tc>
        <w:tc>
          <w:tcPr>
            <w:tcW w:w="1477" w:type="dxa"/>
          </w:tcPr>
          <w:p w14:paraId="17F6DC30" w14:textId="0A859AE5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.</w:t>
            </w:r>
            <w:r w:rsidRPr="009B0F2B">
              <w:rPr>
                <w:rFonts w:ascii="Times New Roman" w:hAnsi="Times New Roman" w:cs="Times New Roman"/>
                <w:lang w:val="en-GB"/>
              </w:rPr>
              <w:t>5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7 × 10</w:t>
            </w:r>
            <w:r w:rsidR="00D10FAA"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4AB859F9" w14:textId="77777777" w:rsidTr="00251E22">
        <w:tc>
          <w:tcPr>
            <w:tcW w:w="4253" w:type="dxa"/>
            <w:tcBorders>
              <w:bottom w:val="single" w:sz="4" w:space="0" w:color="auto"/>
            </w:tcBorders>
          </w:tcPr>
          <w:p w14:paraId="1EFFAEE3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Schizosaccharomyces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pombe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972h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7B798B16" w14:textId="4BF96328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51E4FFEC" w14:textId="0CFA5AC9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93AE92F" w14:textId="466631F4" w:rsidR="00D10FAA" w:rsidRPr="009B0F2B" w:rsidRDefault="00D10FAA" w:rsidP="00ED4D0E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3.07 ±</w:t>
            </w:r>
          </w:p>
        </w:tc>
        <w:tc>
          <w:tcPr>
            <w:tcW w:w="1477" w:type="dxa"/>
            <w:tcBorders>
              <w:bottom w:val="single" w:sz="4" w:space="0" w:color="auto"/>
            </w:tcBorders>
          </w:tcPr>
          <w:p w14:paraId="441091DB" w14:textId="78171B97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58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56A83078" w14:textId="77777777" w:rsidTr="00251E22">
        <w:tc>
          <w:tcPr>
            <w:tcW w:w="4253" w:type="dxa"/>
            <w:tcBorders>
              <w:top w:val="single" w:sz="4" w:space="0" w:color="auto"/>
            </w:tcBorders>
          </w:tcPr>
          <w:p w14:paraId="1D607003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Aspergillus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niger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CBS 513.88</w:t>
            </w: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3D04BE1E" w14:textId="395DC721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FF</w:t>
            </w:r>
            <w:proofErr w:type="spellEnd"/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17B5F2AB" w14:textId="00D9C26F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PDA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A2B39DA" w14:textId="04C30341" w:rsidR="00D10FAA" w:rsidRPr="009B0F2B" w:rsidRDefault="00D10FAA" w:rsidP="00ED4D0E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2.07 ±</w:t>
            </w:r>
          </w:p>
        </w:tc>
        <w:tc>
          <w:tcPr>
            <w:tcW w:w="1477" w:type="dxa"/>
            <w:tcBorders>
              <w:top w:val="single" w:sz="4" w:space="0" w:color="auto"/>
            </w:tcBorders>
          </w:tcPr>
          <w:p w14:paraId="27572EB9" w14:textId="389E724A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18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1BEEABCE" w14:textId="77777777" w:rsidTr="00251E22">
        <w:tc>
          <w:tcPr>
            <w:tcW w:w="4253" w:type="dxa"/>
          </w:tcPr>
          <w:p w14:paraId="0D584D74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Fusarium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oxysporum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f. sp.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lycopersici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r w:rsidRPr="009B0F2B">
              <w:rPr>
                <w:rFonts w:ascii="Times New Roman" w:hAnsi="Times New Roman" w:cs="Times New Roman"/>
                <w:lang w:val="en-GB"/>
              </w:rPr>
              <w:t>4287</w:t>
            </w:r>
          </w:p>
        </w:tc>
        <w:tc>
          <w:tcPr>
            <w:tcW w:w="1246" w:type="dxa"/>
          </w:tcPr>
          <w:p w14:paraId="2E0F7B1A" w14:textId="5DAD0F68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FF</w:t>
            </w:r>
            <w:proofErr w:type="spellEnd"/>
          </w:p>
        </w:tc>
        <w:tc>
          <w:tcPr>
            <w:tcW w:w="1246" w:type="dxa"/>
          </w:tcPr>
          <w:p w14:paraId="0FA01729" w14:textId="79FE5BAA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PDA</w:t>
            </w:r>
          </w:p>
        </w:tc>
        <w:tc>
          <w:tcPr>
            <w:tcW w:w="2126" w:type="dxa"/>
          </w:tcPr>
          <w:p w14:paraId="0BA54655" w14:textId="55B495D6" w:rsidR="00D10FAA" w:rsidRPr="009B0F2B" w:rsidRDefault="00D10FAA" w:rsidP="00ED4D0E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5.80 ±</w:t>
            </w:r>
          </w:p>
        </w:tc>
        <w:tc>
          <w:tcPr>
            <w:tcW w:w="1477" w:type="dxa"/>
          </w:tcPr>
          <w:p w14:paraId="5E87D476" w14:textId="06FDDF92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50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5E559ABE" w14:textId="77777777" w:rsidTr="00251E22">
        <w:tc>
          <w:tcPr>
            <w:tcW w:w="4253" w:type="dxa"/>
          </w:tcPr>
          <w:p w14:paraId="2E41B7C2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Penicillium</w:t>
            </w:r>
            <w:proofErr w:type="spellEnd"/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i/>
                <w:lang w:val="en-GB"/>
              </w:rPr>
              <w:t>chrysogenum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Wisconsin54</w:t>
            </w:r>
            <w:proofErr w:type="spellEnd"/>
            <w:r w:rsidRPr="009B0F2B">
              <w:rPr>
                <w:rFonts w:ascii="Times New Roman" w:hAnsi="Times New Roman" w:cs="Times New Roman"/>
                <w:lang w:val="en-GB"/>
              </w:rPr>
              <w:t>-1255</w:t>
            </w:r>
          </w:p>
        </w:tc>
        <w:tc>
          <w:tcPr>
            <w:tcW w:w="1246" w:type="dxa"/>
          </w:tcPr>
          <w:p w14:paraId="44D1EDFE" w14:textId="5335017D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FF</w:t>
            </w:r>
            <w:proofErr w:type="spellEnd"/>
          </w:p>
        </w:tc>
        <w:tc>
          <w:tcPr>
            <w:tcW w:w="1246" w:type="dxa"/>
          </w:tcPr>
          <w:p w14:paraId="2A33509D" w14:textId="22F24F1E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PDA</w:t>
            </w:r>
          </w:p>
        </w:tc>
        <w:tc>
          <w:tcPr>
            <w:tcW w:w="2126" w:type="dxa"/>
          </w:tcPr>
          <w:p w14:paraId="0DA86749" w14:textId="53E92DBF" w:rsidR="00D10FAA" w:rsidRPr="009B0F2B" w:rsidRDefault="00D10FAA" w:rsidP="00D33BA8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2.40 ±</w:t>
            </w:r>
          </w:p>
        </w:tc>
        <w:tc>
          <w:tcPr>
            <w:tcW w:w="1477" w:type="dxa"/>
          </w:tcPr>
          <w:p w14:paraId="108F239B" w14:textId="6087FEA8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31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6</w:t>
            </w:r>
          </w:p>
        </w:tc>
      </w:tr>
      <w:tr w:rsidR="00D10FAA" w:rsidRPr="009B0F2B" w14:paraId="7D9B917D" w14:textId="77777777" w:rsidTr="00251E22">
        <w:tc>
          <w:tcPr>
            <w:tcW w:w="4253" w:type="dxa"/>
          </w:tcPr>
          <w:p w14:paraId="3404A4E2" w14:textId="77777777" w:rsidR="00D10FAA" w:rsidRPr="009B0F2B" w:rsidRDefault="00D10FAA" w:rsidP="00C029DF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 xml:space="preserve">Trichoderma atroviride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SC1</w:t>
            </w:r>
            <w:proofErr w:type="spellEnd"/>
          </w:p>
        </w:tc>
        <w:tc>
          <w:tcPr>
            <w:tcW w:w="1246" w:type="dxa"/>
          </w:tcPr>
          <w:p w14:paraId="3136359D" w14:textId="77777777" w:rsidR="00D10FAA" w:rsidRPr="009B0F2B" w:rsidRDefault="00D10FAA" w:rsidP="00C029DF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BA</w:t>
            </w:r>
          </w:p>
        </w:tc>
        <w:tc>
          <w:tcPr>
            <w:tcW w:w="1246" w:type="dxa"/>
          </w:tcPr>
          <w:p w14:paraId="07B394C4" w14:textId="77777777" w:rsidR="00D10FAA" w:rsidRPr="009B0F2B" w:rsidRDefault="00D10FAA" w:rsidP="00C029DF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</w:tcPr>
          <w:p w14:paraId="0F5ED6AF" w14:textId="5E9B4035" w:rsidR="00D10FAA" w:rsidRPr="009B0F2B" w:rsidRDefault="00D10FAA" w:rsidP="00C029DF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8.80 ±</w:t>
            </w:r>
          </w:p>
        </w:tc>
        <w:tc>
          <w:tcPr>
            <w:tcW w:w="1477" w:type="dxa"/>
          </w:tcPr>
          <w:p w14:paraId="445EA2E2" w14:textId="66D0B614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4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2 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× 10</w:t>
            </w:r>
            <w:r w:rsidR="00D10FAA"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5</w:t>
            </w:r>
          </w:p>
        </w:tc>
      </w:tr>
      <w:tr w:rsidR="00D10FAA" w:rsidRPr="009B0F2B" w14:paraId="444B04B0" w14:textId="77777777" w:rsidTr="00251E22">
        <w:tc>
          <w:tcPr>
            <w:tcW w:w="4253" w:type="dxa"/>
            <w:tcBorders>
              <w:bottom w:val="single" w:sz="4" w:space="0" w:color="auto"/>
            </w:tcBorders>
          </w:tcPr>
          <w:p w14:paraId="3B12FFAD" w14:textId="77777777" w:rsidR="00D10FAA" w:rsidRPr="009B0F2B" w:rsidRDefault="00D10FAA" w:rsidP="00C029DF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9B0F2B">
              <w:rPr>
                <w:rFonts w:ascii="Times New Roman" w:hAnsi="Times New Roman" w:cs="Times New Roman"/>
                <w:i/>
                <w:lang w:val="en-GB"/>
              </w:rPr>
              <w:t>Armillaria mellea</w:t>
            </w:r>
            <w:r w:rsidRPr="009B0F2B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6132</w:t>
            </w:r>
            <w:proofErr w:type="spellEnd"/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62E75335" w14:textId="095B8769" w:rsidR="00D10FAA" w:rsidRPr="009B0F2B" w:rsidRDefault="00D10FAA" w:rsidP="00C029DF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P</w:t>
            </w:r>
            <w:r w:rsidR="007750D8" w:rsidRPr="009B0F2B">
              <w:rPr>
                <w:rFonts w:ascii="Times New Roman" w:hAnsi="Times New Roman" w:cs="Times New Roman"/>
                <w:lang w:val="en-GB"/>
              </w:rPr>
              <w:t>P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5F6FFD68" w14:textId="77777777" w:rsidR="00D10FAA" w:rsidRPr="009B0F2B" w:rsidRDefault="00D10FAA" w:rsidP="00C029DF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9B0F2B">
              <w:rPr>
                <w:rFonts w:ascii="Times New Roman" w:hAnsi="Times New Roman" w:cs="Times New Roman"/>
                <w:lang w:val="en-GB"/>
              </w:rPr>
              <w:t>MEA</w:t>
            </w:r>
            <w:proofErr w:type="spellEnd"/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65960DC" w14:textId="443F6BDB" w:rsidR="00D10FAA" w:rsidRPr="009B0F2B" w:rsidRDefault="000276E2" w:rsidP="00ED4D0E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1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>.67 ±</w:t>
            </w:r>
          </w:p>
        </w:tc>
        <w:tc>
          <w:tcPr>
            <w:tcW w:w="1477" w:type="dxa"/>
            <w:tcBorders>
              <w:bottom w:val="single" w:sz="4" w:space="0" w:color="auto"/>
            </w:tcBorders>
          </w:tcPr>
          <w:p w14:paraId="0DE5CF36" w14:textId="690FBDBF" w:rsidR="00D10FAA" w:rsidRPr="009B0F2B" w:rsidRDefault="00ED4D0E" w:rsidP="00ED4D0E">
            <w:pPr>
              <w:ind w:left="-108"/>
              <w:rPr>
                <w:rFonts w:ascii="Times New Roman" w:hAnsi="Times New Roman" w:cs="Times New Roman"/>
                <w:lang w:val="en-GB"/>
              </w:rPr>
            </w:pPr>
            <w:r w:rsidRPr="009B0F2B">
              <w:rPr>
                <w:rFonts w:ascii="Times New Roman" w:hAnsi="Times New Roman" w:cs="Times New Roman"/>
                <w:lang w:val="en-GB"/>
              </w:rPr>
              <w:t>0.01</w:t>
            </w:r>
            <w:r w:rsidR="00D10FAA" w:rsidRPr="009B0F2B">
              <w:rPr>
                <w:rFonts w:ascii="Times New Roman" w:hAnsi="Times New Roman" w:cs="Times New Roman"/>
                <w:lang w:val="en-GB"/>
              </w:rPr>
              <w:t xml:space="preserve"> × 10</w:t>
            </w:r>
            <w:r w:rsidR="000276E2" w:rsidRPr="009B0F2B">
              <w:rPr>
                <w:rFonts w:ascii="Times New Roman" w:hAnsi="Times New Roman" w:cs="Times New Roman"/>
                <w:vertAlign w:val="superscript"/>
                <w:lang w:val="en-GB"/>
              </w:rPr>
              <w:t>3</w:t>
            </w:r>
          </w:p>
        </w:tc>
      </w:tr>
      <w:tr w:rsidR="00D10FAA" w:rsidRPr="009B0F2B" w14:paraId="2A27A7DC" w14:textId="77777777" w:rsidTr="00251E22">
        <w:tc>
          <w:tcPr>
            <w:tcW w:w="4253" w:type="dxa"/>
            <w:tcBorders>
              <w:top w:val="single" w:sz="4" w:space="0" w:color="auto"/>
            </w:tcBorders>
          </w:tcPr>
          <w:p w14:paraId="214C4721" w14:textId="77777777" w:rsidR="00D10FAA" w:rsidRPr="009B0F2B" w:rsidRDefault="00D10FAA" w:rsidP="00A66273">
            <w:pPr>
              <w:rPr>
                <w:rFonts w:ascii="Times New Roman" w:hAnsi="Times New Roman" w:cs="Times New Roman"/>
                <w:i/>
                <w:lang w:val="en-GB"/>
              </w:rPr>
            </w:pP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0651782F" w14:textId="77777777" w:rsidR="00D10FAA" w:rsidRPr="009B0F2B" w:rsidRDefault="00D10FAA" w:rsidP="00D10FAA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7E7C6994" w14:textId="77777777" w:rsidR="00D10FAA" w:rsidRPr="009B0F2B" w:rsidRDefault="00D10FAA" w:rsidP="00A66273">
            <w:pPr>
              <w:tabs>
                <w:tab w:val="left" w:pos="56"/>
              </w:tabs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5EB500D" w14:textId="77777777" w:rsidR="00D10FAA" w:rsidRPr="009B0F2B" w:rsidRDefault="00D10FAA" w:rsidP="00D33BA8">
            <w:pPr>
              <w:ind w:right="-27"/>
              <w:jc w:val="right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477" w:type="dxa"/>
            <w:tcBorders>
              <w:top w:val="single" w:sz="4" w:space="0" w:color="auto"/>
            </w:tcBorders>
          </w:tcPr>
          <w:p w14:paraId="2F6AAAD0" w14:textId="77777777" w:rsidR="00D10FAA" w:rsidRPr="009B0F2B" w:rsidRDefault="00D10FAA" w:rsidP="00A66273">
            <w:pPr>
              <w:ind w:left="-108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71EAB2BD" w14:textId="26116B39" w:rsidR="0057364D" w:rsidRPr="009B0F2B" w:rsidRDefault="0057364D" w:rsidP="002D66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B0F2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B11FC" w:rsidRPr="009B0F2B">
        <w:rPr>
          <w:rFonts w:ascii="Times New Roman" w:hAnsi="Times New Roman" w:cs="Times New Roman"/>
          <w:sz w:val="24"/>
          <w:szCs w:val="24"/>
          <w:lang w:val="en-GB"/>
        </w:rPr>
        <w:t>Soil m</w:t>
      </w:r>
      <w:r w:rsidRPr="009B0F2B">
        <w:rPr>
          <w:rFonts w:ascii="Times New Roman" w:hAnsi="Times New Roman" w:cs="Times New Roman"/>
          <w:sz w:val="24"/>
          <w:szCs w:val="24"/>
          <w:lang w:val="en-GB"/>
        </w:rPr>
        <w:t>icroorganisms are classified as: bacterium (B), yeast (Y), filamentous fungus (</w:t>
      </w:r>
      <w:proofErr w:type="spellStart"/>
      <w:r w:rsidRPr="009B0F2B">
        <w:rPr>
          <w:rFonts w:ascii="Times New Roman" w:hAnsi="Times New Roman" w:cs="Times New Roman"/>
          <w:sz w:val="24"/>
          <w:szCs w:val="24"/>
          <w:lang w:val="en-GB"/>
        </w:rPr>
        <w:t>FF</w:t>
      </w:r>
      <w:proofErr w:type="spellEnd"/>
      <w:r w:rsidRPr="009B0F2B">
        <w:rPr>
          <w:rFonts w:ascii="Times New Roman" w:hAnsi="Times New Roman" w:cs="Times New Roman"/>
          <w:sz w:val="24"/>
          <w:szCs w:val="24"/>
          <w:lang w:val="en-GB"/>
        </w:rPr>
        <w:t>); bi</w:t>
      </w:r>
      <w:r w:rsidR="007750D8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ocontrol agent (BA), and plant </w:t>
      </w:r>
      <w:r w:rsidRPr="009B0F2B">
        <w:rPr>
          <w:rFonts w:ascii="Times New Roman" w:hAnsi="Times New Roman" w:cs="Times New Roman"/>
          <w:sz w:val="24"/>
          <w:szCs w:val="24"/>
          <w:lang w:val="en-GB"/>
        </w:rPr>
        <w:t>pathogen (</w:t>
      </w:r>
      <w:r w:rsidR="007750D8" w:rsidRPr="009B0F2B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9B0F2B">
        <w:rPr>
          <w:rFonts w:ascii="Times New Roman" w:hAnsi="Times New Roman" w:cs="Times New Roman"/>
          <w:sz w:val="24"/>
          <w:szCs w:val="24"/>
          <w:lang w:val="en-GB"/>
        </w:rPr>
        <w:t>P)</w:t>
      </w:r>
      <w:r w:rsidR="00B50628" w:rsidRPr="009B0F2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9865BF2" w14:textId="0A83DF40" w:rsidR="000106E9" w:rsidRPr="009B0F2B" w:rsidRDefault="0057364D" w:rsidP="002D66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  <w:r w:rsidRPr="009B0F2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Culture media used to assess the concentration of the each microbial strain</w:t>
      </w:r>
      <w:r w:rsidR="00E1187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in the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Luria-</w:t>
      </w:r>
      <w:proofErr w:type="spellStart"/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>Bertani</w:t>
      </w:r>
      <w:proofErr w:type="spellEnd"/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broth (LB), malt e</w:t>
      </w:r>
      <w:r w:rsidR="009F280A" w:rsidRPr="009B0F2B">
        <w:rPr>
          <w:rFonts w:ascii="Times New Roman" w:hAnsi="Times New Roman" w:cs="Times New Roman"/>
          <w:sz w:val="24"/>
          <w:szCs w:val="24"/>
          <w:lang w:val="en-GB"/>
        </w:rPr>
        <w:t>x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>tract agar (</w:t>
      </w:r>
      <w:proofErr w:type="spellStart"/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>MEA</w:t>
      </w:r>
      <w:proofErr w:type="spellEnd"/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) and potato </w:t>
      </w:r>
      <w:r w:rsidR="009F280A" w:rsidRPr="009B0F2B">
        <w:rPr>
          <w:rFonts w:ascii="Times New Roman" w:hAnsi="Times New Roman" w:cs="Times New Roman"/>
          <w:sz w:val="24"/>
          <w:szCs w:val="24"/>
          <w:lang w:val="en-GB"/>
        </w:rPr>
        <w:t>dextrose</w:t>
      </w:r>
      <w:r w:rsidR="000106E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agar (PDA).</w:t>
      </w:r>
    </w:p>
    <w:p w14:paraId="6B56CE6F" w14:textId="77777777" w:rsidR="00A8274D" w:rsidRDefault="0057364D" w:rsidP="00C17C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B0F2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The number of colony forming units (</w:t>
      </w:r>
      <w:proofErr w:type="spellStart"/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>CFU</w:t>
      </w:r>
      <w:r w:rsidR="000E07F1">
        <w:rPr>
          <w:rFonts w:ascii="Times New Roman" w:hAnsi="Times New Roman" w:cs="Times New Roman"/>
          <w:sz w:val="24"/>
          <w:szCs w:val="24"/>
          <w:lang w:val="en-GB"/>
        </w:rPr>
        <w:t>s</w:t>
      </w:r>
      <w:proofErr w:type="spellEnd"/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) in </w:t>
      </w:r>
      <w:r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F419D" w:rsidRPr="009B0F2B">
        <w:rPr>
          <w:rFonts w:ascii="Times New Roman" w:hAnsi="Times New Roman" w:cs="Times New Roman"/>
          <w:sz w:val="24"/>
          <w:szCs w:val="24"/>
          <w:lang w:val="en-GB"/>
        </w:rPr>
        <w:t>simplified soil microcosm</w:t>
      </w:r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>CFU</w:t>
      </w:r>
      <w:r w:rsidR="000E07F1">
        <w:rPr>
          <w:rFonts w:ascii="Times New Roman" w:hAnsi="Times New Roman" w:cs="Times New Roman"/>
          <w:sz w:val="24"/>
          <w:szCs w:val="24"/>
          <w:lang w:val="en-GB"/>
        </w:rPr>
        <w:t>s</w:t>
      </w:r>
      <w:proofErr w:type="spellEnd"/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g</w:t>
      </w:r>
      <w:r w:rsidR="00ED1647" w:rsidRPr="009B0F2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1</w:t>
      </w:r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421389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was </w:t>
      </w:r>
      <w:r w:rsidR="00E11877" w:rsidRPr="009B0F2B">
        <w:rPr>
          <w:rFonts w:ascii="Times New Roman" w:hAnsi="Times New Roman" w:cs="Times New Roman"/>
          <w:sz w:val="24"/>
          <w:szCs w:val="24"/>
          <w:lang w:val="en-GB"/>
        </w:rPr>
        <w:t>determined with</w:t>
      </w:r>
      <w:r w:rsidR="00ED164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dilution plating method.</w:t>
      </w:r>
      <w:r w:rsidR="003C4EAB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Mean values and standard errors from three replicates are presented for each strain.</w:t>
      </w:r>
      <w:r w:rsidR="00E11877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E11877" w:rsidRPr="009B0F2B">
        <w:rPr>
          <w:rFonts w:ascii="Times New Roman" w:hAnsi="Times New Roman" w:cs="Times New Roman"/>
          <w:sz w:val="24"/>
          <w:szCs w:val="24"/>
          <w:lang w:val="en-GB"/>
        </w:rPr>
        <w:t>CFU</w:t>
      </w:r>
      <w:r w:rsidR="003E1648" w:rsidRPr="009B0F2B">
        <w:rPr>
          <w:rFonts w:ascii="Times New Roman" w:hAnsi="Times New Roman" w:cs="Times New Roman"/>
          <w:sz w:val="24"/>
          <w:szCs w:val="24"/>
          <w:lang w:val="en-GB"/>
        </w:rPr>
        <w:t>s</w:t>
      </w:r>
      <w:proofErr w:type="spellEnd"/>
      <w:r w:rsidR="003E1648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E11877" w:rsidRPr="009B0F2B">
        <w:rPr>
          <w:rFonts w:ascii="Times New Roman" w:hAnsi="Times New Roman" w:cs="Times New Roman"/>
          <w:i/>
          <w:sz w:val="24"/>
          <w:szCs w:val="24"/>
          <w:lang w:val="en-GB"/>
        </w:rPr>
        <w:t>Armillaria mellea</w:t>
      </w:r>
      <w:r w:rsidR="003E1648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refer to the addition of </w:t>
      </w:r>
      <w:r w:rsidR="009173AF" w:rsidRPr="009B0F2B">
        <w:rPr>
          <w:rFonts w:ascii="Times New Roman" w:hAnsi="Times New Roman" w:cs="Times New Roman"/>
          <w:sz w:val="24"/>
          <w:szCs w:val="24"/>
          <w:lang w:val="en-GB"/>
        </w:rPr>
        <w:t>0.5</w:t>
      </w:r>
      <w:r w:rsidR="003E1648" w:rsidRPr="009B0F2B">
        <w:rPr>
          <w:rFonts w:ascii="Times New Roman" w:hAnsi="Times New Roman" w:cs="Times New Roman"/>
          <w:sz w:val="24"/>
          <w:szCs w:val="24"/>
          <w:lang w:val="en-GB"/>
        </w:rPr>
        <w:t xml:space="preserve"> g of </w:t>
      </w:r>
      <w:r w:rsidR="009B0F2B">
        <w:rPr>
          <w:rFonts w:ascii="Times New Roman" w:hAnsi="Times New Roman" w:cs="Times New Roman"/>
          <w:sz w:val="24"/>
          <w:szCs w:val="24"/>
          <w:lang w:val="en-GB"/>
        </w:rPr>
        <w:t xml:space="preserve">ground </w:t>
      </w:r>
      <w:r w:rsidR="003E1648" w:rsidRPr="009B0F2B">
        <w:rPr>
          <w:rFonts w:ascii="Times New Roman" w:hAnsi="Times New Roman" w:cs="Times New Roman"/>
          <w:sz w:val="24"/>
          <w:szCs w:val="24"/>
          <w:lang w:val="en-GB"/>
        </w:rPr>
        <w:t>mycelium of the fungus.</w:t>
      </w:r>
    </w:p>
    <w:p w14:paraId="32D606EE" w14:textId="7C3A6305" w:rsidR="00C17C65" w:rsidRPr="009B0F2B" w:rsidRDefault="004F033B" w:rsidP="00C17C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GB"/>
        </w:rPr>
        <w:t xml:space="preserve">No </w:t>
      </w:r>
      <w:r w:rsidR="00C17C65">
        <w:rPr>
          <w:rFonts w:ascii="Times New Roman" w:hAnsi="Times New Roman" w:cs="Times New Roman"/>
          <w:sz w:val="24"/>
          <w:szCs w:val="24"/>
          <w:lang w:val="en-GB"/>
        </w:rPr>
        <w:t xml:space="preserve">significant </w:t>
      </w:r>
      <w:r>
        <w:rPr>
          <w:rFonts w:ascii="Times New Roman" w:hAnsi="Times New Roman" w:cs="Times New Roman"/>
          <w:sz w:val="24"/>
          <w:szCs w:val="24"/>
          <w:lang w:val="en-GB"/>
        </w:rPr>
        <w:t>changes (</w:t>
      </w:r>
      <w:r w:rsidR="00C17C65" w:rsidRPr="00C17C65">
        <w:rPr>
          <w:rFonts w:ascii="Times New Roman" w:hAnsi="Times New Roman" w:cs="Times New Roman"/>
          <w:sz w:val="24"/>
          <w:szCs w:val="24"/>
          <w:lang w:val="en-GB"/>
        </w:rPr>
        <w:t>t-te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F033B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&gt; </w:t>
      </w:r>
      <w:r w:rsidRPr="004F033B">
        <w:rPr>
          <w:rFonts w:ascii="Times New Roman" w:hAnsi="Times New Roman" w:cs="Times New Roman"/>
          <w:sz w:val="24"/>
          <w:szCs w:val="24"/>
          <w:lang w:val="en-GB"/>
        </w:rPr>
        <w:t>0.05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8274D">
        <w:rPr>
          <w:rFonts w:ascii="Times New Roman" w:hAnsi="Times New Roman" w:cs="Times New Roman"/>
          <w:sz w:val="24"/>
          <w:szCs w:val="24"/>
          <w:lang w:val="en-GB"/>
        </w:rPr>
        <w:t xml:space="preserve">on microbial </w:t>
      </w:r>
      <w:proofErr w:type="spellStart"/>
      <w:r w:rsidR="00A8274D">
        <w:rPr>
          <w:rFonts w:ascii="Times New Roman" w:hAnsi="Times New Roman" w:cs="Times New Roman"/>
          <w:sz w:val="24"/>
          <w:szCs w:val="24"/>
          <w:lang w:val="en-GB"/>
        </w:rPr>
        <w:t>CFUs</w:t>
      </w:r>
      <w:proofErr w:type="spellEnd"/>
      <w:r w:rsidR="00A8274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17C65">
        <w:rPr>
          <w:rFonts w:ascii="Times New Roman" w:hAnsi="Times New Roman" w:cs="Times New Roman"/>
          <w:sz w:val="24"/>
          <w:szCs w:val="24"/>
          <w:lang w:val="en-GB"/>
        </w:rPr>
        <w:t xml:space="preserve">were found for each soil microorganism after </w:t>
      </w:r>
      <w:r w:rsidRPr="004F033B">
        <w:rPr>
          <w:rFonts w:ascii="Times New Roman" w:hAnsi="Times New Roman" w:cs="Times New Roman"/>
          <w:sz w:val="24"/>
          <w:szCs w:val="24"/>
          <w:lang w:val="en-GB"/>
        </w:rPr>
        <w:t xml:space="preserve">single incubation in the soil matrix for 24 h at </w:t>
      </w:r>
      <w:proofErr w:type="spellStart"/>
      <w:r w:rsidRPr="004F033B">
        <w:rPr>
          <w:rFonts w:ascii="Times New Roman" w:hAnsi="Times New Roman" w:cs="Times New Roman"/>
          <w:sz w:val="24"/>
          <w:szCs w:val="24"/>
          <w:lang w:val="en-GB"/>
        </w:rPr>
        <w:t>25°C</w:t>
      </w:r>
      <w:proofErr w:type="spellEnd"/>
      <w:r w:rsidR="00C17C6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28238D1" w14:textId="6F4F6A13" w:rsidR="000106E9" w:rsidRPr="009B0F2B" w:rsidRDefault="000106E9" w:rsidP="002D66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8CA84F7" w14:textId="77777777" w:rsidR="000106E9" w:rsidRPr="009B0F2B" w:rsidRDefault="000106E9" w:rsidP="002D66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C5BC5CE" w14:textId="77777777" w:rsidR="0092476E" w:rsidRPr="009B0F2B" w:rsidRDefault="0092476E" w:rsidP="000106E9">
      <w:pPr>
        <w:rPr>
          <w:lang w:val="en-GB"/>
        </w:rPr>
      </w:pPr>
    </w:p>
    <w:sectPr w:rsidR="0092476E" w:rsidRPr="009B0F2B" w:rsidSect="00251E22">
      <w:pgSz w:w="11906" w:h="16838"/>
      <w:pgMar w:top="1247" w:right="1247" w:bottom="1247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tbSwMLA0NrIwMTBT0lEKTi0uzszPAykwrAUAv/kF5iwAAAA="/>
  </w:docVars>
  <w:rsids>
    <w:rsidRoot w:val="009763C2"/>
    <w:rsid w:val="000106E9"/>
    <w:rsid w:val="000276E2"/>
    <w:rsid w:val="000771AD"/>
    <w:rsid w:val="00083E9C"/>
    <w:rsid w:val="00094C09"/>
    <w:rsid w:val="000B11FC"/>
    <w:rsid w:val="000E07F1"/>
    <w:rsid w:val="00123B4B"/>
    <w:rsid w:val="00210270"/>
    <w:rsid w:val="00251E22"/>
    <w:rsid w:val="002A183D"/>
    <w:rsid w:val="002D66E0"/>
    <w:rsid w:val="002E3BF7"/>
    <w:rsid w:val="003514A0"/>
    <w:rsid w:val="0035336D"/>
    <w:rsid w:val="003C4EAB"/>
    <w:rsid w:val="003E1648"/>
    <w:rsid w:val="0040610C"/>
    <w:rsid w:val="00421389"/>
    <w:rsid w:val="004F033B"/>
    <w:rsid w:val="0057364D"/>
    <w:rsid w:val="00577C74"/>
    <w:rsid w:val="005C41CB"/>
    <w:rsid w:val="005C7916"/>
    <w:rsid w:val="005F419D"/>
    <w:rsid w:val="00631BC4"/>
    <w:rsid w:val="006E2E32"/>
    <w:rsid w:val="00761EF5"/>
    <w:rsid w:val="007750D8"/>
    <w:rsid w:val="0078585E"/>
    <w:rsid w:val="007A133F"/>
    <w:rsid w:val="008D380F"/>
    <w:rsid w:val="008F02A9"/>
    <w:rsid w:val="009173AF"/>
    <w:rsid w:val="0092476E"/>
    <w:rsid w:val="009342DA"/>
    <w:rsid w:val="009763C2"/>
    <w:rsid w:val="009B0F2B"/>
    <w:rsid w:val="009D48DF"/>
    <w:rsid w:val="009F280A"/>
    <w:rsid w:val="00A5030D"/>
    <w:rsid w:val="00A66273"/>
    <w:rsid w:val="00A8274D"/>
    <w:rsid w:val="00AB6576"/>
    <w:rsid w:val="00B50628"/>
    <w:rsid w:val="00BA475C"/>
    <w:rsid w:val="00C05F37"/>
    <w:rsid w:val="00C17C65"/>
    <w:rsid w:val="00C614B6"/>
    <w:rsid w:val="00D10FAA"/>
    <w:rsid w:val="00D33BA8"/>
    <w:rsid w:val="00DD3F8C"/>
    <w:rsid w:val="00E11877"/>
    <w:rsid w:val="00E30AFE"/>
    <w:rsid w:val="00ED1647"/>
    <w:rsid w:val="00ED1AC0"/>
    <w:rsid w:val="00ED4D0E"/>
    <w:rsid w:val="00EE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845192"/>
  <w15:docId w15:val="{57B1635B-85E0-46C2-9799-1FE1CA762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106E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976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7A133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A133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A133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A133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A133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A13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A133F"/>
    <w:rPr>
      <w:rFonts w:ascii="Tahoma" w:hAnsi="Tahoma" w:cs="Tahoma"/>
      <w:sz w:val="16"/>
      <w:szCs w:val="16"/>
    </w:rPr>
  </w:style>
  <w:style w:type="paragraph" w:styleId="Revisione">
    <w:name w:val="Revision"/>
    <w:hidden/>
    <w:uiPriority w:val="99"/>
    <w:semiHidden/>
    <w:rsid w:val="009342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23907-8FFE-4D74-929A-A1F960662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EM</Company>
  <LinksUpToDate>false</LinksUpToDate>
  <CharactersWithSpaces>1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perazzolli</dc:creator>
  <cp:lastModifiedBy>michele perazzolli</cp:lastModifiedBy>
  <cp:revision>11</cp:revision>
  <cp:lastPrinted>2016-07-05T14:52:00Z</cp:lastPrinted>
  <dcterms:created xsi:type="dcterms:W3CDTF">2016-06-29T07:46:00Z</dcterms:created>
  <dcterms:modified xsi:type="dcterms:W3CDTF">2016-08-22T08:23:00Z</dcterms:modified>
</cp:coreProperties>
</file>